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520"/>
        <w:gridCol w:w="5760"/>
        <w:gridCol w:w="90"/>
        <w:gridCol w:w="2250"/>
      </w:tblGrid>
      <w:tr w:rsidR="00817101" w14:paraId="47E4B8D7" w14:textId="77777777" w:rsidTr="002F30BC">
        <w:trPr>
          <w:trHeight w:val="2205"/>
          <w:jc w:val="center"/>
        </w:trPr>
        <w:tc>
          <w:tcPr>
            <w:tcW w:w="10620" w:type="dxa"/>
            <w:gridSpan w:val="4"/>
            <w:shd w:val="clear" w:color="auto" w:fill="FFFFFF"/>
            <w:tcMar>
              <w:top w:w="0" w:type="dxa"/>
              <w:left w:w="108" w:type="dxa"/>
              <w:bottom w:w="0" w:type="dxa"/>
              <w:right w:w="108" w:type="dxa"/>
            </w:tcMar>
            <w:vAlign w:val="center"/>
            <w:hideMark/>
          </w:tcPr>
          <w:p w14:paraId="57DE656B" w14:textId="25FEFA72" w:rsidR="00817101" w:rsidRPr="004141E9" w:rsidRDefault="00817101" w:rsidP="007F15C0">
            <w:pPr>
              <w:ind w:left="144" w:right="144"/>
              <w:rPr>
                <w:rFonts w:ascii="Segoe UI" w:hAnsi="Segoe UI" w:cs="Segoe UI"/>
                <w:b/>
                <w:bCs/>
                <w:color w:val="8A7046"/>
                <w:spacing w:val="20"/>
              </w:rPr>
            </w:pPr>
            <w:r w:rsidRPr="004141E9">
              <w:rPr>
                <w:rFonts w:ascii="Segoe UI" w:hAnsi="Segoe UI" w:cs="Segoe UI"/>
                <w:b/>
                <w:bCs/>
                <w:color w:val="8A7046"/>
                <w:spacing w:val="20"/>
              </w:rPr>
              <w:t>Dear (</w:t>
            </w:r>
            <w:r w:rsidRPr="004141E9">
              <w:rPr>
                <w:rFonts w:ascii="Segoe UI" w:hAnsi="Segoe UI" w:cs="Segoe UI"/>
                <w:b/>
                <w:bCs/>
                <w:color w:val="856A3F"/>
                <w:spacing w:val="20"/>
                <w:highlight w:val="yellow"/>
              </w:rPr>
              <w:t>name</w:t>
            </w:r>
            <w:r w:rsidRPr="004141E9">
              <w:rPr>
                <w:rFonts w:ascii="Segoe UI" w:hAnsi="Segoe UI" w:cs="Segoe UI"/>
                <w:b/>
                <w:bCs/>
                <w:color w:val="8A7046"/>
                <w:spacing w:val="20"/>
              </w:rPr>
              <w:t>),</w:t>
            </w:r>
          </w:p>
          <w:p w14:paraId="41DAC05B" w14:textId="77777777" w:rsidR="007F15C0" w:rsidRPr="004141E9" w:rsidRDefault="007F15C0" w:rsidP="007F15C0">
            <w:pPr>
              <w:ind w:left="144" w:right="144"/>
              <w:rPr>
                <w:color w:val="8A7046"/>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4D0D22" w14:paraId="625711DE" w14:textId="77777777" w:rsidTr="002E3B27">
        <w:trPr>
          <w:trHeight w:val="2493"/>
          <w:jc w:val="center"/>
        </w:trPr>
        <w:tc>
          <w:tcPr>
            <w:tcW w:w="8280" w:type="dxa"/>
            <w:gridSpan w:val="2"/>
            <w:shd w:val="clear" w:color="auto" w:fill="F6F3EE"/>
            <w:tcMar>
              <w:top w:w="72" w:type="dxa"/>
              <w:left w:w="115" w:type="dxa"/>
              <w:bottom w:w="0" w:type="dxa"/>
              <w:right w:w="115" w:type="dxa"/>
            </w:tcMar>
            <w:vAlign w:val="center"/>
          </w:tcPr>
          <w:p w14:paraId="3D6037F3" w14:textId="77777777" w:rsidR="004D0D22" w:rsidRPr="004141E9" w:rsidRDefault="004D0D22" w:rsidP="004D0D22">
            <w:pPr>
              <w:ind w:left="144" w:right="144"/>
              <w:rPr>
                <w:rFonts w:ascii="Segoe UI" w:hAnsi="Segoe UI" w:cs="Segoe UI"/>
                <w:b/>
                <w:bCs/>
                <w:color w:val="83683D"/>
                <w:spacing w:val="20"/>
              </w:rPr>
            </w:pPr>
            <w:r w:rsidRPr="004141E9">
              <w:rPr>
                <w:rFonts w:ascii="Segoe UI" w:hAnsi="Segoe UI" w:cs="Segoe UI"/>
                <w:b/>
                <w:bCs/>
                <w:color w:val="83683D"/>
                <w:spacing w:val="20"/>
              </w:rPr>
              <w:t>Before Your First Day:</w:t>
            </w:r>
          </w:p>
          <w:p w14:paraId="2F4F3574" w14:textId="77777777" w:rsidR="004D0D22" w:rsidRPr="004141E9" w:rsidRDefault="004D0D22" w:rsidP="004D0D22">
            <w:pPr>
              <w:ind w:left="144" w:right="144"/>
              <w:contextualSpacing/>
              <w:rPr>
                <w:rFonts w:ascii="Segoe UI" w:hAnsi="Segoe UI" w:cs="Segoe UI"/>
                <w:b/>
                <w:bCs/>
                <w:color w:val="83683D"/>
                <w:spacing w:val="20"/>
              </w:rPr>
            </w:pPr>
          </w:p>
          <w:p w14:paraId="3F2DFB00" w14:textId="77777777" w:rsidR="004D0D22" w:rsidRPr="004141E9" w:rsidRDefault="004D0D22" w:rsidP="004D0D22">
            <w:pPr>
              <w:ind w:left="144" w:right="144"/>
              <w:rPr>
                <w:rFonts w:ascii="Segoe UI" w:hAnsi="Segoe UI" w:cs="Segoe UI"/>
                <w:b/>
                <w:bCs/>
                <w:color w:val="83683D"/>
                <w:spacing w:val="20"/>
              </w:rPr>
            </w:pPr>
            <w:r w:rsidRPr="004141E9">
              <w:rPr>
                <w:rFonts w:ascii="Segoe UI" w:hAnsi="Segoe UI" w:cs="Segoe UI"/>
                <w:b/>
                <w:bCs/>
                <w:color w:val="83683D"/>
                <w:spacing w:val="20"/>
              </w:rPr>
              <w:t xml:space="preserve">Step 1: Complete New Employee Welcome Course </w:t>
            </w:r>
          </w:p>
          <w:p w14:paraId="28C799AB" w14:textId="77777777" w:rsidR="004D0D22" w:rsidRPr="004141E9" w:rsidRDefault="004D0D22" w:rsidP="004D0D22">
            <w:pPr>
              <w:ind w:left="144" w:right="144"/>
              <w:rPr>
                <w:rFonts w:ascii="Segoe UI" w:hAnsi="Segoe UI" w:cs="Segoe UI"/>
                <w:b/>
                <w:bCs/>
                <w:color w:val="83683D"/>
                <w:spacing w:val="20"/>
              </w:rPr>
            </w:pPr>
          </w:p>
          <w:p w14:paraId="132C5C6C" w14:textId="77777777" w:rsidR="004D0D22" w:rsidRDefault="004D0D22" w:rsidP="004D0D22">
            <w:pPr>
              <w:ind w:left="144" w:right="144"/>
              <w:rPr>
                <w:rFonts w:ascii="Segoe UI" w:hAnsi="Segoe UI" w:cs="Segoe UI"/>
                <w:color w:val="000000"/>
              </w:rPr>
            </w:pPr>
            <w:r>
              <w:rPr>
                <w:rFonts w:ascii="Segoe UI" w:hAnsi="Segoe UI" w:cs="Segoe UI"/>
                <w:color w:val="000000"/>
              </w:rPr>
              <w:t xml:space="preserve">Your start at TXST begins with our </w:t>
            </w:r>
            <w:hyperlink r:id="rId9" w:history="1">
              <w:r>
                <w:rPr>
                  <w:rStyle w:val="Hyperlink"/>
                  <w:rFonts w:ascii="Segoe UI" w:hAnsi="Segoe UI" w:cs="Segoe UI"/>
                </w:rPr>
                <w:t>New Employee Welcome Course</w:t>
              </w:r>
            </w:hyperlink>
            <w:r>
              <w:rPr>
                <w:rFonts w:ascii="Segoe UI" w:hAnsi="Segoe UI" w:cs="Segoe UI"/>
                <w:color w:val="000000"/>
              </w:rPr>
              <w:t xml:space="preserve">. This course is designed to provide a benefits overview and information about the many wonderful resources you have at TXST. </w:t>
            </w:r>
          </w:p>
          <w:p w14:paraId="622BACFE" w14:textId="508ED91F" w:rsidR="004D0D22" w:rsidRPr="00817101" w:rsidRDefault="004D0D22" w:rsidP="004D0D22">
            <w:pPr>
              <w:ind w:left="144" w:right="144"/>
              <w:rPr>
                <w:rFonts w:ascii="Segoe UI" w:hAnsi="Segoe UI" w:cs="Segoe UI"/>
                <w:b/>
                <w:bCs/>
                <w:color w:val="8D734A"/>
                <w:spacing w:val="20"/>
              </w:rPr>
            </w:pPr>
            <w:r>
              <w:rPr>
                <w:rFonts w:ascii="Segoe UI" w:hAnsi="Segoe UI" w:cs="Segoe UI"/>
                <w:b/>
                <w:bCs/>
                <w:color w:val="000000"/>
              </w:rPr>
              <w:t xml:space="preserve">Your TXST ID: </w:t>
            </w:r>
            <w:r w:rsidRPr="004141E9">
              <w:rPr>
                <w:rFonts w:ascii="Segoe UI" w:hAnsi="Segoe UI" w:cs="Segoe UI"/>
                <w:b/>
                <w:bCs/>
                <w:color w:val="856A3F"/>
                <w:highlight w:val="yellow"/>
              </w:rPr>
              <w:t xml:space="preserve">[insert </w:t>
            </w:r>
            <w:proofErr w:type="gramStart"/>
            <w:r w:rsidRPr="004141E9">
              <w:rPr>
                <w:rFonts w:ascii="Segoe UI" w:hAnsi="Segoe UI" w:cs="Segoe UI"/>
                <w:b/>
                <w:bCs/>
                <w:color w:val="856A3F"/>
                <w:highlight w:val="yellow"/>
              </w:rPr>
              <w:t>A########]</w:t>
            </w:r>
            <w:proofErr w:type="gramEnd"/>
          </w:p>
          <w:p w14:paraId="3E77525C" w14:textId="40987E8A" w:rsidR="004D0D22" w:rsidRDefault="004D0D22" w:rsidP="004D0D22">
            <w:pPr>
              <w:ind w:left="144" w:right="144"/>
              <w:contextualSpacing/>
              <w:rPr>
                <w:rFonts w:ascii="Segoe UI" w:hAnsi="Segoe UI" w:cs="Segoe UI"/>
                <w:b/>
                <w:bCs/>
                <w:color w:val="8D734A"/>
                <w:spacing w:val="20"/>
              </w:rPr>
            </w:pPr>
          </w:p>
        </w:tc>
        <w:tc>
          <w:tcPr>
            <w:tcW w:w="2340" w:type="dxa"/>
            <w:gridSpan w:val="2"/>
            <w:shd w:val="clear" w:color="auto" w:fill="F6F3EE"/>
            <w:vAlign w:val="center"/>
          </w:tcPr>
          <w:p w14:paraId="188CE589" w14:textId="365037BE" w:rsidR="004D0D22" w:rsidRDefault="004D0D22" w:rsidP="004D0D22">
            <w:pPr>
              <w:ind w:left="144" w:right="144"/>
              <w:rPr>
                <w:rFonts w:ascii="Segoe UI" w:hAnsi="Segoe UI" w:cs="Segoe UI"/>
                <w:color w:val="000000"/>
              </w:rPr>
            </w:pPr>
          </w:p>
          <w:p w14:paraId="076900F9" w14:textId="704E7D07" w:rsidR="004D0D22" w:rsidRDefault="004D0D22" w:rsidP="004D0D22">
            <w:pPr>
              <w:ind w:left="144" w:right="144"/>
              <w:jc w:val="center"/>
              <w:rPr>
                <w:noProof/>
              </w:rPr>
            </w:pPr>
            <w:r>
              <w:rPr>
                <w:noProof/>
              </w:rPr>
              <w:drawing>
                <wp:inline distT="0" distB="0" distL="0" distR="0" wp14:anchorId="7903A5CC" wp14:editId="1BFC6EA2">
                  <wp:extent cx="1188720" cy="1188720"/>
                  <wp:effectExtent l="0" t="0" r="0" b="0"/>
                  <wp:docPr id="7" name="Graphic 1"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188720" cy="1188720"/>
                          </a:xfrm>
                          <a:prstGeom prst="rect">
                            <a:avLst/>
                          </a:prstGeom>
                        </pic:spPr>
                      </pic:pic>
                    </a:graphicData>
                  </a:graphic>
                </wp:inline>
              </w:drawing>
            </w:r>
          </w:p>
        </w:tc>
      </w:tr>
      <w:tr w:rsidR="004D0D22" w14:paraId="3D736232" w14:textId="77777777" w:rsidTr="004D0D22">
        <w:trPr>
          <w:trHeight w:val="2493"/>
          <w:jc w:val="center"/>
        </w:trPr>
        <w:tc>
          <w:tcPr>
            <w:tcW w:w="2520" w:type="dxa"/>
            <w:tcMar>
              <w:top w:w="72" w:type="dxa"/>
              <w:left w:w="115" w:type="dxa"/>
              <w:bottom w:w="0" w:type="dxa"/>
              <w:right w:w="115" w:type="dxa"/>
            </w:tcMar>
            <w:vAlign w:val="center"/>
            <w:hideMark/>
          </w:tcPr>
          <w:p w14:paraId="41C7B77B" w14:textId="03A23E18" w:rsidR="004D0D22" w:rsidRPr="004F75A7" w:rsidRDefault="004141E9" w:rsidP="004D0D22">
            <w:pPr>
              <w:ind w:left="144" w:right="144"/>
              <w:rPr>
                <w:rFonts w:ascii="Segoe UI" w:hAnsi="Segoe UI" w:cs="Segoe UI"/>
                <w:color w:val="000000"/>
              </w:rPr>
            </w:pPr>
            <w:r>
              <w:rPr>
                <w:noProof/>
              </w:rPr>
              <w:pict w14:anchorId="60D26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i1025" type="#_x0000_t75" alt="Programmer male with solid fill" style="width:93.75pt;height:93.75pt;visibility:visible"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">
                  <v:imagedata r:id="rId12" o:title="" croptop="-5940f" cropbottom="-733f" cropleft="-12453f" cropright="-12021f"/>
                </v:shape>
              </w:pict>
            </w:r>
          </w:p>
        </w:tc>
        <w:tc>
          <w:tcPr>
            <w:tcW w:w="8100" w:type="dxa"/>
            <w:gridSpan w:val="3"/>
            <w:tcMar>
              <w:top w:w="0" w:type="dxa"/>
              <w:left w:w="108" w:type="dxa"/>
              <w:bottom w:w="0" w:type="dxa"/>
              <w:right w:w="108" w:type="dxa"/>
            </w:tcMar>
            <w:vAlign w:val="center"/>
            <w:hideMark/>
          </w:tcPr>
          <w:p w14:paraId="3F50FB42" w14:textId="77777777" w:rsidR="004D0D22" w:rsidRPr="004141E9" w:rsidRDefault="004D0D22" w:rsidP="004D0D22">
            <w:pPr>
              <w:ind w:left="144"/>
              <w:contextualSpacing/>
              <w:rPr>
                <w:rFonts w:ascii="Segoe UI" w:hAnsi="Segoe UI" w:cs="Segoe UI"/>
                <w:b/>
                <w:bCs/>
                <w:color w:val="82673C"/>
                <w:spacing w:val="20"/>
              </w:rPr>
            </w:pPr>
            <w:r w:rsidRPr="004141E9">
              <w:rPr>
                <w:rFonts w:ascii="Segoe UI" w:hAnsi="Segoe UI" w:cs="Segoe UI"/>
                <w:b/>
                <w:bCs/>
                <w:color w:val="82673C"/>
                <w:spacing w:val="20"/>
              </w:rPr>
              <w:t>Step 2: Activate Your NetID*</w:t>
            </w:r>
          </w:p>
          <w:p w14:paraId="20C3F357" w14:textId="77777777" w:rsidR="004D0D22" w:rsidRPr="004141E9" w:rsidRDefault="004D0D22" w:rsidP="004D0D22">
            <w:pPr>
              <w:ind w:left="144"/>
              <w:contextualSpacing/>
              <w:rPr>
                <w:color w:val="82673C"/>
              </w:rPr>
            </w:pPr>
          </w:p>
          <w:p w14:paraId="5D1D8547" w14:textId="0069C43B" w:rsidR="004D0D22" w:rsidRDefault="004D0D22" w:rsidP="004D0D22">
            <w:pPr>
              <w:ind w:left="144" w:right="144"/>
              <w:rPr>
                <w:rFonts w:ascii="Segoe UI" w:hAnsi="Segoe UI" w:cs="Segoe UI"/>
                <w:color w:val="000000"/>
              </w:rPr>
            </w:pPr>
            <w:r>
              <w:rPr>
                <w:rFonts w:ascii="Segoe UI" w:hAnsi="Segoe UI" w:cs="Segoe UI"/>
                <w:color w:val="000000"/>
              </w:rPr>
              <w:t xml:space="preserve">Your NetID will be used to log in to most TXST systems. To activate your </w:t>
            </w:r>
            <w:r w:rsidR="008E1C9D">
              <w:rPr>
                <w:rFonts w:ascii="Segoe UI" w:hAnsi="Segoe UI" w:cs="Segoe UI"/>
                <w:color w:val="000000"/>
              </w:rPr>
              <w:t>N</w:t>
            </w:r>
            <w:r>
              <w:rPr>
                <w:rFonts w:ascii="Segoe UI" w:hAnsi="Segoe UI" w:cs="Segoe UI"/>
                <w:color w:val="000000"/>
              </w:rPr>
              <w:t xml:space="preserve">etID, you’ll need to access the NetID Activation in the </w:t>
            </w:r>
            <w:hyperlink r:id="rId13" w:history="1">
              <w:r>
                <w:rPr>
                  <w:rStyle w:val="Hyperlink"/>
                  <w:rFonts w:ascii="Segoe UI" w:hAnsi="Segoe UI" w:cs="Segoe UI"/>
                </w:rPr>
                <w:t>Online Toolkit</w:t>
              </w:r>
            </w:hyperlink>
            <w:r>
              <w:rPr>
                <w:rFonts w:ascii="Segoe UI" w:hAnsi="Segoe UI" w:cs="Segoe UI"/>
                <w:color w:val="000000"/>
              </w:rPr>
              <w:t xml:space="preserve">. For more information on this process, please visit the </w:t>
            </w:r>
            <w:hyperlink r:id="rId14" w:history="1">
              <w:r>
                <w:rPr>
                  <w:rStyle w:val="Hyperlink"/>
                  <w:rFonts w:ascii="Segoe UI" w:hAnsi="Segoe UI" w:cs="Segoe UI"/>
                </w:rPr>
                <w:t>NetID Support page</w:t>
              </w:r>
            </w:hyperlink>
            <w:r>
              <w:rPr>
                <w:rFonts w:ascii="Segoe UI" w:hAnsi="Segoe UI" w:cs="Segoe UI"/>
                <w:color w:val="000000"/>
              </w:rPr>
              <w:t xml:space="preserve">. </w:t>
            </w:r>
          </w:p>
          <w:p w14:paraId="25D6D342" w14:textId="4783163C" w:rsidR="004D0D22" w:rsidRDefault="004D0D22" w:rsidP="004D0D22">
            <w:pPr>
              <w:ind w:left="144" w:right="144"/>
            </w:pPr>
            <w:r>
              <w:rPr>
                <w:rFonts w:ascii="Segoe UI" w:hAnsi="Segoe UI" w:cs="Segoe UI"/>
                <w:b/>
                <w:bCs/>
                <w:color w:val="000000"/>
              </w:rPr>
              <w:t xml:space="preserve">Your NetID: </w:t>
            </w:r>
            <w:r w:rsidRPr="004141E9">
              <w:rPr>
                <w:rFonts w:ascii="Segoe UI" w:hAnsi="Segoe UI" w:cs="Segoe UI"/>
                <w:b/>
                <w:bCs/>
                <w:color w:val="856A3F"/>
                <w:highlight w:val="yellow"/>
              </w:rPr>
              <w:t>[insert NetID]</w:t>
            </w:r>
          </w:p>
        </w:tc>
      </w:tr>
      <w:tr w:rsidR="004D0D22" w14:paraId="4D69286E" w14:textId="77777777" w:rsidTr="002E3B27">
        <w:trPr>
          <w:trHeight w:val="2178"/>
          <w:jc w:val="center"/>
        </w:trPr>
        <w:tc>
          <w:tcPr>
            <w:tcW w:w="8370" w:type="dxa"/>
            <w:gridSpan w:val="3"/>
            <w:shd w:val="clear" w:color="auto" w:fill="F6F3EE"/>
            <w:tcMar>
              <w:top w:w="72" w:type="dxa"/>
              <w:left w:w="115" w:type="dxa"/>
              <w:bottom w:w="0" w:type="dxa"/>
              <w:right w:w="115" w:type="dxa"/>
            </w:tcMar>
            <w:vAlign w:val="center"/>
          </w:tcPr>
          <w:p w14:paraId="64A761C1" w14:textId="77777777" w:rsidR="004D0D22" w:rsidRPr="004141E9" w:rsidRDefault="004D0D22" w:rsidP="004D0D22">
            <w:pPr>
              <w:ind w:left="144"/>
              <w:rPr>
                <w:rFonts w:ascii="Segoe UI" w:hAnsi="Segoe UI" w:cs="Segoe UI"/>
                <w:b/>
                <w:bCs/>
                <w:color w:val="83683D"/>
                <w:spacing w:val="20"/>
              </w:rPr>
            </w:pPr>
            <w:r w:rsidRPr="004141E9">
              <w:rPr>
                <w:rFonts w:ascii="Segoe UI" w:hAnsi="Segoe UI" w:cs="Segoe UI"/>
                <w:b/>
                <w:bCs/>
                <w:color w:val="83683D"/>
                <w:spacing w:val="20"/>
              </w:rPr>
              <w:t>Step 3: Set up Your Bobcat Mail</w:t>
            </w:r>
          </w:p>
          <w:p w14:paraId="045E1BD5" w14:textId="77777777" w:rsidR="004D0D22" w:rsidRPr="004141E9" w:rsidRDefault="004D0D22" w:rsidP="004D0D22">
            <w:pPr>
              <w:ind w:left="144"/>
              <w:rPr>
                <w:color w:val="83683D"/>
              </w:rPr>
            </w:pPr>
          </w:p>
          <w:p w14:paraId="5E51AC26" w14:textId="295E7161" w:rsidR="004D0D22" w:rsidRDefault="004D0D22" w:rsidP="004D0D22">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2250" w:type="dxa"/>
            <w:shd w:val="clear" w:color="auto" w:fill="F6F3EE"/>
            <w:vAlign w:val="center"/>
          </w:tcPr>
          <w:p w14:paraId="62937129" w14:textId="0465EDB0" w:rsidR="004D0D22" w:rsidRDefault="004D0D22" w:rsidP="004D0D22">
            <w:pPr>
              <w:ind w:left="144" w:right="144"/>
              <w:rPr>
                <w:noProof/>
              </w:rPr>
            </w:pPr>
            <w:r>
              <w:rPr>
                <w:noProof/>
              </w:rPr>
              <w:drawing>
                <wp:inline distT="0" distB="0" distL="0" distR="0" wp14:anchorId="555C3268" wp14:editId="4D06A5D5">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Open envelope with solid fill"/>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188720" cy="1188720"/>
                          </a:xfrm>
                          <a:prstGeom prst="rect">
                            <a:avLst/>
                          </a:prstGeom>
                        </pic:spPr>
                      </pic:pic>
                    </a:graphicData>
                  </a:graphic>
                </wp:inline>
              </w:drawing>
            </w:r>
          </w:p>
        </w:tc>
      </w:tr>
    </w:tbl>
    <w:p w14:paraId="4A8446BF" w14:textId="77777777" w:rsidR="008E1C9D" w:rsidRDefault="008E1C9D"/>
    <w:tbl>
      <w:tblPr>
        <w:tblW w:w="10620" w:type="dxa"/>
        <w:jc w:val="center"/>
        <w:shd w:val="clear" w:color="auto" w:fill="FFFFFF"/>
        <w:tblCellMar>
          <w:left w:w="0" w:type="dxa"/>
          <w:right w:w="0" w:type="dxa"/>
        </w:tblCellMar>
        <w:tblLook w:val="04A0" w:firstRow="1" w:lastRow="0" w:firstColumn="1" w:lastColumn="0" w:noHBand="0" w:noVBand="1"/>
      </w:tblPr>
      <w:tblGrid>
        <w:gridCol w:w="2340"/>
        <w:gridCol w:w="8280"/>
      </w:tblGrid>
      <w:tr w:rsidR="008E1C9D" w14:paraId="43F8BDEE" w14:textId="77777777" w:rsidTr="002E3B27">
        <w:trPr>
          <w:trHeight w:val="2178"/>
          <w:jc w:val="center"/>
        </w:trPr>
        <w:tc>
          <w:tcPr>
            <w:tcW w:w="2340" w:type="dxa"/>
            <w:tcMar>
              <w:top w:w="72" w:type="dxa"/>
              <w:left w:w="115" w:type="dxa"/>
              <w:bottom w:w="0" w:type="dxa"/>
              <w:right w:w="115" w:type="dxa"/>
            </w:tcMar>
            <w:vAlign w:val="center"/>
          </w:tcPr>
          <w:p w14:paraId="43077021" w14:textId="23594C71" w:rsidR="008E1C9D" w:rsidRDefault="008E1C9D" w:rsidP="008E1C9D">
            <w:pPr>
              <w:rPr>
                <w:rFonts w:ascii="Segoe UI" w:hAnsi="Segoe UI" w:cs="Segoe UI"/>
                <w:b/>
                <w:bCs/>
                <w:color w:val="8D734A"/>
                <w:spacing w:val="20"/>
              </w:rPr>
            </w:pPr>
            <w:r>
              <w:rPr>
                <w:noProof/>
              </w:rPr>
              <w:lastRenderedPageBreak/>
              <w:drawing>
                <wp:inline distT="0" distB="0" distL="0" distR="0" wp14:anchorId="33D65455" wp14:editId="406E0D15">
                  <wp:extent cx="1188720" cy="1188720"/>
                  <wp:effectExtent l="0" t="0" r="0" b="0"/>
                  <wp:docPr id="1828523918" name="Graphic 26" descr="Camera with solid fill"/>
                  <wp:cNvGraphicFramePr/>
                  <a:graphic xmlns:a="http://schemas.openxmlformats.org/drawingml/2006/main">
                    <a:graphicData uri="http://schemas.openxmlformats.org/drawingml/2006/picture">
                      <pic:pic xmlns:pic="http://schemas.openxmlformats.org/drawingml/2006/picture">
                        <pic:nvPicPr>
                          <pic:cNvPr id="1828523918" name="Graphic 26" descr="Camera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1188720" cy="1188720"/>
                          </a:xfrm>
                          <a:prstGeom prst="rect">
                            <a:avLst/>
                          </a:prstGeom>
                        </pic:spPr>
                      </pic:pic>
                    </a:graphicData>
                  </a:graphic>
                </wp:inline>
              </w:drawing>
            </w:r>
          </w:p>
        </w:tc>
        <w:tc>
          <w:tcPr>
            <w:tcW w:w="8280" w:type="dxa"/>
            <w:vAlign w:val="center"/>
          </w:tcPr>
          <w:p w14:paraId="25438B38" w14:textId="77777777" w:rsidR="008E1C9D" w:rsidRPr="004141E9" w:rsidRDefault="008E1C9D" w:rsidP="008E1C9D">
            <w:pPr>
              <w:ind w:left="144" w:right="144"/>
              <w:rPr>
                <w:rFonts w:ascii="Segoe UI" w:hAnsi="Segoe UI" w:cs="Segoe UI"/>
                <w:b/>
                <w:bCs/>
                <w:noProof/>
                <w:color w:val="82673C"/>
              </w:rPr>
            </w:pPr>
            <w:r w:rsidRPr="004141E9">
              <w:rPr>
                <w:rFonts w:ascii="Segoe UI" w:hAnsi="Segoe UI" w:cs="Segoe UI"/>
                <w:b/>
                <w:bCs/>
                <w:noProof/>
                <w:color w:val="82673C"/>
              </w:rPr>
              <w:t>Step 4: Get Your Bobcat ID Card*</w:t>
            </w:r>
          </w:p>
          <w:p w14:paraId="2B40A32F" w14:textId="77777777" w:rsidR="008E1C9D" w:rsidRPr="004141E9" w:rsidRDefault="008E1C9D" w:rsidP="008E1C9D">
            <w:pPr>
              <w:ind w:left="144" w:right="144"/>
              <w:rPr>
                <w:rFonts w:ascii="Segoe UI" w:hAnsi="Segoe UI" w:cs="Segoe UI"/>
                <w:noProof/>
                <w:color w:val="82673C"/>
              </w:rPr>
            </w:pPr>
          </w:p>
          <w:p w14:paraId="69C1129F" w14:textId="77777777" w:rsidR="008E1C9D" w:rsidRDefault="008E1C9D" w:rsidP="008E1C9D">
            <w:pPr>
              <w:ind w:left="144" w:right="144"/>
              <w:rPr>
                <w:rFonts w:ascii="Segoe UI" w:hAnsi="Segoe UI" w:cs="Segoe UI"/>
                <w:noProof/>
              </w:rPr>
            </w:pPr>
            <w:r>
              <w:rPr>
                <w:rFonts w:ascii="Segoe UI" w:hAnsi="Segoe UI" w:cs="Segoe UI"/>
                <w:noProof/>
              </w:rPr>
              <w:t>First time Bobcat Employees can upload an approved picture and pick up their Bobcat ID Card from ID Services as early as your first day of employment.</w:t>
            </w:r>
          </w:p>
          <w:p w14:paraId="2EF441B8" w14:textId="77777777" w:rsidR="008E1C9D" w:rsidRDefault="008E1C9D" w:rsidP="008E1C9D">
            <w:pPr>
              <w:ind w:left="144" w:right="144"/>
              <w:rPr>
                <w:rFonts w:ascii="Segoe UI" w:hAnsi="Segoe UI" w:cs="Segoe UI"/>
                <w:noProof/>
              </w:rPr>
            </w:pPr>
            <w:hyperlink r:id="rId20" w:tgtFrame="_blank" w:tooltip="https://www.auxiliaryservices.txst.edu/idservices/bobcatcard/how-to-get-your-first-bobcatcard.html" w:history="1">
              <w:r>
                <w:rPr>
                  <w:rStyle w:val="Hyperlink"/>
                  <w:rFonts w:ascii="Segoe UI" w:hAnsi="Segoe UI" w:cs="Segoe UI"/>
                  <w:noProof/>
                </w:rPr>
                <w:t>Instructions for Online Photo Submission</w:t>
              </w:r>
            </w:hyperlink>
          </w:p>
          <w:p w14:paraId="6B89EF28" w14:textId="77777777" w:rsidR="008E1C9D" w:rsidRDefault="008E1C9D" w:rsidP="008E1C9D">
            <w:pPr>
              <w:ind w:left="144" w:right="144"/>
              <w:rPr>
                <w:rFonts w:ascii="Segoe UI" w:hAnsi="Segoe UI" w:cs="Segoe UI"/>
                <w:noProof/>
              </w:rPr>
            </w:pPr>
            <w:hyperlink r:id="rId21" w:tgtFrame="_blank" w:tooltip="https://tim.txstate.edu/bobcatcardphotoupload/login?returnurl=%2fbobcatcardphotoupload" w:history="1">
              <w:r>
                <w:rPr>
                  <w:rStyle w:val="Hyperlink"/>
                  <w:rFonts w:ascii="Segoe UI" w:hAnsi="Segoe UI" w:cs="Segoe UI"/>
                  <w:noProof/>
                </w:rPr>
                <w:t>BobcatCard Photo Upload Portal</w:t>
              </w:r>
            </w:hyperlink>
          </w:p>
          <w:p w14:paraId="25A8BE08" w14:textId="77777777" w:rsidR="008E1C9D" w:rsidRDefault="008E1C9D" w:rsidP="008E1C9D">
            <w:pPr>
              <w:ind w:left="144" w:right="144"/>
              <w:rPr>
                <w:rFonts w:ascii="Segoe UI" w:hAnsi="Segoe UI" w:cs="Segoe UI"/>
                <w:noProof/>
              </w:rPr>
            </w:pPr>
            <w:r>
              <w:rPr>
                <w:rFonts w:ascii="Segoe UI" w:hAnsi="Segoe UI" w:cs="Segoe UI"/>
                <w:noProof/>
              </w:rPr>
              <w:t>*If you are unable to successfully upload your photo via the portal you can stop by the ID Services office for in-person service at </w:t>
            </w:r>
            <w:hyperlink r:id="rId22" w:tgtFrame="_blank" w:tooltip="https://nam04.safelinks.protection.outlook.com/?url=https%3a%2f%2fmap.concept3d.com%2f%3fid%3d308%23!ct%2f60157%2c51362%2c49975%2c19956%2c19954%2c19314%2c18453%3fm%2f323415%3fs%2flbj%3fmc%2f29.889321999999993%2c-97.944031%3fz%2f18%3flvl%2f0%3fshare&amp;data=0" w:history="1">
              <w:r>
                <w:rPr>
                  <w:rStyle w:val="Hyperlink"/>
                  <w:rFonts w:ascii="Segoe UI" w:hAnsi="Segoe UI" w:cs="Segoe UI"/>
                  <w:noProof/>
                </w:rPr>
                <w:t>LBJ Student Center Rm. 2-9</w:t>
              </w:r>
            </w:hyperlink>
            <w:r>
              <w:rPr>
                <w:rFonts w:ascii="Segoe UI" w:hAnsi="Segoe UI" w:cs="Segoe UI"/>
                <w:noProof/>
                <w:u w:val="single"/>
              </w:rPr>
              <w:t>. </w:t>
            </w:r>
          </w:p>
          <w:p w14:paraId="0F658054" w14:textId="77777777" w:rsidR="008E1C9D" w:rsidRDefault="008E1C9D" w:rsidP="004D0D22">
            <w:pPr>
              <w:ind w:left="144" w:right="144"/>
              <w:rPr>
                <w:noProof/>
              </w:rPr>
            </w:pPr>
          </w:p>
        </w:tc>
      </w:tr>
      <w:tr w:rsidR="004D0D22" w14:paraId="031BF7DF" w14:textId="77777777" w:rsidTr="004D0D22">
        <w:trPr>
          <w:trHeight w:val="738"/>
          <w:jc w:val="center"/>
        </w:trPr>
        <w:tc>
          <w:tcPr>
            <w:tcW w:w="10620" w:type="dxa"/>
            <w:gridSpan w:val="2"/>
            <w:tcMar>
              <w:top w:w="72" w:type="dxa"/>
              <w:left w:w="115" w:type="dxa"/>
              <w:bottom w:w="0" w:type="dxa"/>
              <w:right w:w="115" w:type="dxa"/>
            </w:tcMar>
            <w:vAlign w:val="center"/>
          </w:tcPr>
          <w:p w14:paraId="1063C687" w14:textId="77777777" w:rsidR="00D12EA8" w:rsidRPr="006A4689" w:rsidRDefault="00D12EA8" w:rsidP="00D12EA8">
            <w:pPr>
              <w:rPr>
                <w:rFonts w:ascii="Segoe UI" w:hAnsi="Segoe UI" w:cs="Segoe UI"/>
              </w:rPr>
            </w:pPr>
          </w:p>
          <w:p w14:paraId="6CFEB96A" w14:textId="7B3DF79C" w:rsidR="004D0D22" w:rsidRPr="006A4689" w:rsidRDefault="004D0D22" w:rsidP="004D0D22">
            <w:pPr>
              <w:ind w:left="144" w:right="144"/>
              <w:rPr>
                <w:rFonts w:ascii="Segoe UI" w:hAnsi="Segoe UI" w:cs="Segoe UI"/>
                <w:color w:val="000000"/>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Pr="004141E9">
              <w:rPr>
                <w:rFonts w:ascii="Segoe UI" w:hAnsi="Segoe UI" w:cs="Segoe UI"/>
                <w:b/>
                <w:bCs/>
                <w:color w:val="856A3F"/>
                <w:highlight w:val="yellow"/>
              </w:rPr>
              <w:t>[insert A########]</w:t>
            </w:r>
          </w:p>
        </w:tc>
      </w:tr>
      <w:tr w:rsidR="004D0D22" w14:paraId="1F30F878" w14:textId="77777777" w:rsidTr="002F30BC">
        <w:trPr>
          <w:jc w:val="center"/>
        </w:trPr>
        <w:tc>
          <w:tcPr>
            <w:tcW w:w="10620" w:type="dxa"/>
            <w:gridSpan w:val="2"/>
            <w:shd w:val="clear" w:color="auto" w:fill="FFFFFF"/>
            <w:tcMar>
              <w:top w:w="0" w:type="dxa"/>
              <w:left w:w="108" w:type="dxa"/>
              <w:bottom w:w="0" w:type="dxa"/>
              <w:right w:w="108" w:type="dxa"/>
            </w:tcMar>
          </w:tcPr>
          <w:p w14:paraId="4DFFB2D6" w14:textId="77777777" w:rsidR="004D0D22" w:rsidRDefault="004D0D22" w:rsidP="004D0D22">
            <w:pPr>
              <w:pStyle w:val="xmsonormal"/>
              <w:spacing w:before="0" w:beforeAutospacing="0" w:after="0" w:afterAutospacing="0"/>
              <w:ind w:left="144"/>
              <w:rPr>
                <w:rFonts w:ascii="Segoe UI" w:hAnsi="Segoe UI" w:cs="Segoe UI"/>
                <w:color w:val="000000"/>
              </w:rPr>
            </w:pPr>
          </w:p>
          <w:p w14:paraId="3404C2F2" w14:textId="50EDCDDF" w:rsidR="004D0D22" w:rsidRDefault="004D0D22" w:rsidP="004D0D22">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23"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24"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25"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4D0D22" w:rsidRDefault="004D0D22" w:rsidP="004D0D22">
            <w:pPr>
              <w:pStyle w:val="xmsonormal"/>
              <w:spacing w:before="0" w:beforeAutospacing="0" w:after="0" w:afterAutospacing="0"/>
              <w:ind w:left="144"/>
              <w:rPr>
                <w:rFonts w:ascii="Segoe UI" w:hAnsi="Segoe UI" w:cs="Segoe UI"/>
                <w:color w:val="000000"/>
              </w:rPr>
            </w:pPr>
          </w:p>
          <w:p w14:paraId="468B90A0" w14:textId="3948038C" w:rsidR="004D0D22" w:rsidRDefault="004D0D22" w:rsidP="004D0D22">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4D0D22" w:rsidRPr="00817101" w:rsidRDefault="004D0D22" w:rsidP="004D0D22">
            <w:pPr>
              <w:pStyle w:val="xmsonormal"/>
              <w:spacing w:before="0" w:beforeAutospacing="0" w:after="0" w:afterAutospacing="0"/>
              <w:ind w:left="144"/>
              <w:rPr>
                <w:rFonts w:ascii="Segoe UI" w:hAnsi="Segoe UI" w:cs="Segoe UI"/>
                <w:color w:val="000000"/>
              </w:rPr>
            </w:pPr>
          </w:p>
          <w:p w14:paraId="73381B1F" w14:textId="591BCCB2" w:rsidR="004D0D22" w:rsidRDefault="004D0D22" w:rsidP="004D0D22">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 xml:space="preserve">Please feel free to call me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w:t>
            </w:r>
            <w:proofErr w:type="gramStart"/>
            <w:r w:rsidRPr="00817101">
              <w:rPr>
                <w:rFonts w:ascii="Segoe UI" w:hAnsi="Segoe UI" w:cs="Segoe UI"/>
                <w:color w:val="000000"/>
              </w:rPr>
              <w:t>512.245.</w:t>
            </w:r>
            <w:r w:rsidRPr="00817101">
              <w:rPr>
                <w:rFonts w:ascii="Segoe UI" w:hAnsi="Segoe UI" w:cs="Segoe UI"/>
                <w:color w:val="000000"/>
                <w:highlight w:val="yellow"/>
              </w:rPr>
              <w:t>####</w:t>
            </w:r>
            <w:proofErr w:type="gramEnd"/>
            <w:r w:rsidRPr="00817101">
              <w:rPr>
                <w:rFonts w:ascii="Segoe UI" w:hAnsi="Segoe UI" w:cs="Segoe UI"/>
                <w:color w:val="000000"/>
              </w:rPr>
              <w:t xml:space="preserve"> or contact Human Resources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512.245.2557 if you have any questions. </w:t>
            </w:r>
          </w:p>
          <w:p w14:paraId="1A88A414" w14:textId="77777777" w:rsidR="004D0D22" w:rsidRPr="00817101" w:rsidRDefault="004D0D22" w:rsidP="004D0D22">
            <w:pPr>
              <w:pStyle w:val="xmsonormal"/>
              <w:spacing w:before="0" w:beforeAutospacing="0" w:after="0" w:afterAutospacing="0"/>
              <w:ind w:left="144"/>
              <w:rPr>
                <w:rFonts w:ascii="Segoe UI" w:hAnsi="Segoe UI" w:cs="Segoe UI"/>
                <w:color w:val="000000"/>
              </w:rPr>
            </w:pPr>
          </w:p>
          <w:p w14:paraId="4A755BAA" w14:textId="070B5DD3" w:rsidR="004D0D22" w:rsidRDefault="004D0D22" w:rsidP="004D0D22">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4D0D22" w:rsidRPr="00817101" w:rsidRDefault="004D0D22" w:rsidP="004D0D22">
            <w:pPr>
              <w:pStyle w:val="xmsonormal"/>
              <w:spacing w:before="0" w:beforeAutospacing="0" w:after="0" w:afterAutospacing="0"/>
              <w:ind w:left="144"/>
              <w:rPr>
                <w:rFonts w:ascii="Segoe UI" w:hAnsi="Segoe UI" w:cs="Segoe UI"/>
                <w:color w:val="000000"/>
              </w:rPr>
            </w:pPr>
          </w:p>
          <w:p w14:paraId="77148BC3" w14:textId="77777777" w:rsidR="004D0D22" w:rsidRDefault="004D0D22" w:rsidP="004D0D22">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4D0D22" w:rsidRPr="00817101" w:rsidRDefault="004D0D22" w:rsidP="004D0D22">
            <w:pPr>
              <w:ind w:left="144"/>
              <w:rPr>
                <w:rFonts w:ascii="Segoe UI" w:hAnsi="Segoe UI" w:cs="Segoe UI"/>
                <w:b/>
                <w:bCs/>
                <w:color w:val="8D734A"/>
                <w:spacing w:val="20"/>
              </w:rPr>
            </w:pPr>
          </w:p>
        </w:tc>
      </w:tr>
      <w:tr w:rsidR="004D0D22" w14:paraId="3E3EC0EB" w14:textId="77777777" w:rsidTr="002F30BC">
        <w:trPr>
          <w:trHeight w:val="1196"/>
          <w:jc w:val="center"/>
        </w:trPr>
        <w:tc>
          <w:tcPr>
            <w:tcW w:w="10620" w:type="dxa"/>
            <w:gridSpan w:val="2"/>
            <w:shd w:val="clear" w:color="auto" w:fill="501214" w:themeFill="accent1"/>
            <w:tcMar>
              <w:top w:w="0" w:type="dxa"/>
              <w:left w:w="108" w:type="dxa"/>
              <w:bottom w:w="0" w:type="dxa"/>
              <w:right w:w="108" w:type="dxa"/>
            </w:tcMar>
            <w:hideMark/>
          </w:tcPr>
          <w:p w14:paraId="4F0B4D65" w14:textId="3A7BAF41" w:rsidR="004D0D22" w:rsidRDefault="004D0D22" w:rsidP="004D0D22">
            <w:pPr>
              <w:pStyle w:val="xwordsection1"/>
              <w:jc w:val="center"/>
            </w:pPr>
          </w:p>
          <w:p w14:paraId="7FA4EC8A" w14:textId="05D633E4" w:rsidR="004D0D22" w:rsidRDefault="004D0D22" w:rsidP="004D0D22">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4D0D22" w:rsidRDefault="004D0D22" w:rsidP="004D0D22">
            <w:pPr>
              <w:jc w:val="center"/>
            </w:pPr>
            <w:r>
              <w:rPr>
                <w:noProof/>
              </w:rPr>
              <w:drawing>
                <wp:inline distT="0" distB="0" distL="0" distR="0" wp14:anchorId="48F9DF7A" wp14:editId="27FFBC07">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4D0D22" w:rsidRPr="000B4BD7" w:rsidRDefault="004D0D22" w:rsidP="004D0D22">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4D0D22" w:rsidRDefault="004D0D22" w:rsidP="004D0D22">
            <w:pPr>
              <w:jc w:val="center"/>
            </w:pPr>
          </w:p>
        </w:tc>
      </w:tr>
    </w:tbl>
    <w:p w14:paraId="0E576EC0" w14:textId="77777777" w:rsidR="006928E0" w:rsidRDefault="006928E0"/>
    <w:sectPr w:rsidR="006928E0" w:rsidSect="004F75A7">
      <w:head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9A854" w14:textId="77777777" w:rsidR="00093FC4" w:rsidRDefault="00093FC4" w:rsidP="00A40A57">
      <w:r>
        <w:separator/>
      </w:r>
    </w:p>
  </w:endnote>
  <w:endnote w:type="continuationSeparator" w:id="0">
    <w:p w14:paraId="51E5A411" w14:textId="77777777" w:rsidR="00093FC4" w:rsidRDefault="00093FC4" w:rsidP="00A40A57">
      <w:r>
        <w:continuationSeparator/>
      </w:r>
    </w:p>
  </w:endnote>
  <w:endnote w:type="continuationNotice" w:id="1">
    <w:p w14:paraId="6AFA8AD5" w14:textId="77777777" w:rsidR="00093FC4" w:rsidRDefault="00093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B4834" w14:textId="77777777" w:rsidR="00093FC4" w:rsidRDefault="00093FC4" w:rsidP="00A40A57">
      <w:r>
        <w:separator/>
      </w:r>
    </w:p>
  </w:footnote>
  <w:footnote w:type="continuationSeparator" w:id="0">
    <w:p w14:paraId="0C84BAC8" w14:textId="77777777" w:rsidR="00093FC4" w:rsidRDefault="00093FC4" w:rsidP="00A40A57">
      <w:r>
        <w:continuationSeparator/>
      </w:r>
    </w:p>
  </w:footnote>
  <w:footnote w:type="continuationNotice" w:id="1">
    <w:p w14:paraId="6615965C" w14:textId="77777777" w:rsidR="00093FC4" w:rsidRDefault="00093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893DD"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Welcome Email Template</w:t>
    </w:r>
  </w:p>
  <w:p w14:paraId="4D4D3C5B"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for New Per Course Faculty</w:t>
    </w:r>
  </w:p>
  <w:p w14:paraId="380FB924" w14:textId="77777777" w:rsidR="005B0EC5" w:rsidRDefault="005B0EC5" w:rsidP="005B0EC5">
    <w:pPr>
      <w:pStyle w:val="Header"/>
      <w:jc w:val="center"/>
      <w:rPr>
        <w:rFonts w:ascii="Garamond" w:hAnsi="Garamond"/>
        <w:b/>
        <w:sz w:val="40"/>
        <w:szCs w:val="40"/>
      </w:rPr>
    </w:pPr>
    <w:r w:rsidRPr="005B0EC5">
      <w:rPr>
        <w:rFonts w:ascii="Garamond" w:hAnsi="Garamond"/>
        <w:b/>
        <w:sz w:val="40"/>
        <w:szCs w:val="40"/>
      </w:rPr>
      <w:t>(Non-Benefits Eligible)</w:t>
    </w:r>
  </w:p>
  <w:p w14:paraId="74EDAA1B" w14:textId="20EDF3A3" w:rsidR="004F75A7" w:rsidRDefault="004F75A7" w:rsidP="005B0EC5">
    <w:pPr>
      <w:pStyle w:val="Header"/>
      <w:jc w:val="center"/>
    </w:pPr>
    <w:r>
      <w:t>Please use the below template to email your new hire prior to their hire date.  Fields highlighted in yellow should be replaced with the information relevant to your new hire. You can copy/paste by clicking the box at the top left of the template.</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10398"/>
    <w:rsid w:val="00046A2F"/>
    <w:rsid w:val="00060435"/>
    <w:rsid w:val="00093FC4"/>
    <w:rsid w:val="00097ACF"/>
    <w:rsid w:val="000B4BD7"/>
    <w:rsid w:val="000B6B56"/>
    <w:rsid w:val="001313D7"/>
    <w:rsid w:val="001B07B9"/>
    <w:rsid w:val="001B18A5"/>
    <w:rsid w:val="001C7699"/>
    <w:rsid w:val="00211A7E"/>
    <w:rsid w:val="002170FA"/>
    <w:rsid w:val="0022281F"/>
    <w:rsid w:val="00224FE3"/>
    <w:rsid w:val="0024683A"/>
    <w:rsid w:val="00271E58"/>
    <w:rsid w:val="00295611"/>
    <w:rsid w:val="002D2FE3"/>
    <w:rsid w:val="002E3B27"/>
    <w:rsid w:val="002F2696"/>
    <w:rsid w:val="002F30BC"/>
    <w:rsid w:val="0032046C"/>
    <w:rsid w:val="00336AE9"/>
    <w:rsid w:val="003D5FD5"/>
    <w:rsid w:val="00400F47"/>
    <w:rsid w:val="004141E9"/>
    <w:rsid w:val="004902FD"/>
    <w:rsid w:val="004912C1"/>
    <w:rsid w:val="004B212A"/>
    <w:rsid w:val="004D0D22"/>
    <w:rsid w:val="004D22E6"/>
    <w:rsid w:val="004F57E6"/>
    <w:rsid w:val="004F75A7"/>
    <w:rsid w:val="005040F2"/>
    <w:rsid w:val="00521658"/>
    <w:rsid w:val="00561627"/>
    <w:rsid w:val="005740C2"/>
    <w:rsid w:val="00591D18"/>
    <w:rsid w:val="00595E86"/>
    <w:rsid w:val="005B0EC5"/>
    <w:rsid w:val="005B3512"/>
    <w:rsid w:val="005B58C8"/>
    <w:rsid w:val="00602086"/>
    <w:rsid w:val="00632FD3"/>
    <w:rsid w:val="006431D7"/>
    <w:rsid w:val="006928E0"/>
    <w:rsid w:val="006A4689"/>
    <w:rsid w:val="006B2188"/>
    <w:rsid w:val="006D2569"/>
    <w:rsid w:val="006E1139"/>
    <w:rsid w:val="006E51D4"/>
    <w:rsid w:val="00727136"/>
    <w:rsid w:val="00742EAE"/>
    <w:rsid w:val="007432F0"/>
    <w:rsid w:val="00773FA5"/>
    <w:rsid w:val="00781554"/>
    <w:rsid w:val="0078489D"/>
    <w:rsid w:val="007B2043"/>
    <w:rsid w:val="007C1F9B"/>
    <w:rsid w:val="007D3EB7"/>
    <w:rsid w:val="007F15C0"/>
    <w:rsid w:val="00817101"/>
    <w:rsid w:val="00865D3F"/>
    <w:rsid w:val="008B2368"/>
    <w:rsid w:val="008E1C9D"/>
    <w:rsid w:val="009103B5"/>
    <w:rsid w:val="009161F9"/>
    <w:rsid w:val="00935EA0"/>
    <w:rsid w:val="009B2A34"/>
    <w:rsid w:val="009D1192"/>
    <w:rsid w:val="009E325C"/>
    <w:rsid w:val="009E778C"/>
    <w:rsid w:val="00A00C24"/>
    <w:rsid w:val="00A348CD"/>
    <w:rsid w:val="00A40A57"/>
    <w:rsid w:val="00A417A4"/>
    <w:rsid w:val="00A62ADD"/>
    <w:rsid w:val="00A767C6"/>
    <w:rsid w:val="00AA20E2"/>
    <w:rsid w:val="00AD34F5"/>
    <w:rsid w:val="00B14616"/>
    <w:rsid w:val="00B40B62"/>
    <w:rsid w:val="00B62C76"/>
    <w:rsid w:val="00B7571C"/>
    <w:rsid w:val="00BB6A7B"/>
    <w:rsid w:val="00BD0E9A"/>
    <w:rsid w:val="00BD5E7C"/>
    <w:rsid w:val="00C3048E"/>
    <w:rsid w:val="00C52840"/>
    <w:rsid w:val="00C76826"/>
    <w:rsid w:val="00CD6AC0"/>
    <w:rsid w:val="00D12EA8"/>
    <w:rsid w:val="00D40E21"/>
    <w:rsid w:val="00D51B95"/>
    <w:rsid w:val="00D53A6D"/>
    <w:rsid w:val="00D70F5F"/>
    <w:rsid w:val="00D806E3"/>
    <w:rsid w:val="00DB48C8"/>
    <w:rsid w:val="00DC3A43"/>
    <w:rsid w:val="00DF1394"/>
    <w:rsid w:val="00E64577"/>
    <w:rsid w:val="00E97F9A"/>
    <w:rsid w:val="00EB40FB"/>
    <w:rsid w:val="00EE1F5F"/>
    <w:rsid w:val="00EE3D0E"/>
    <w:rsid w:val="00EF7287"/>
    <w:rsid w:val="00F34285"/>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 w:type="character" w:styleId="FollowedHyperlink">
    <w:name w:val="FollowedHyperlink"/>
    <w:basedOn w:val="DefaultParagraphFont"/>
    <w:uiPriority w:val="99"/>
    <w:semiHidden/>
    <w:unhideWhenUsed/>
    <w:rsid w:val="00EB40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1621498344">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im.txstate.edu/onlinetoolkit/Login?returnurl=%2fonlinetoolkit%2fHome%2fProceedIdVet%2fTrue" TargetMode="External"/><Relationship Id="rId18" Type="http://schemas.openxmlformats.org/officeDocument/2006/relationships/image" Target="media/image6.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tim.txstate.edu/bobcatcardphotoupload/Login?returnurl=%2fbobcatcardphotoupload"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svg"/><Relationship Id="rId25" Type="http://schemas.openxmlformats.org/officeDocument/2006/relationships/hyperlink" Target="https://www.hr.txstate.edu/New-Employee-Welcome/Get-Started/notices.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auxiliaryservices.txst.edu/idservices/bobcatcard/how-to-get-your-first-bobcatcard.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hyperlink" Target="https://www.provost.txst.edu/resources-faculty.html" TargetMode="Externa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hyperlink" Target="https://facultyresources.provost.txstate.edu/work-at-txstate/binder.html"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7.svg"/><Relationship Id="rId4" Type="http://schemas.openxmlformats.org/officeDocument/2006/relationships/styles" Target="styles.xml"/><Relationship Id="rId9" Type="http://schemas.openxmlformats.org/officeDocument/2006/relationships/hyperlink" Target="https://canvas.txstate.edu/courses/1643546" TargetMode="External"/><Relationship Id="rId14" Type="http://schemas.openxmlformats.org/officeDocument/2006/relationships/hyperlink" Target="https://itac.txstate.edu/support/netid" TargetMode="External"/><Relationship Id="rId22" Type="http://schemas.openxmlformats.org/officeDocument/2006/relationships/hyperlink" Target="https://nam04.safelinks.protection.outlook.com/?url=https%3A%2F%2Fmap.concept3d.com%2F%3Fid%3D308%23!ct%2F60157%2C51362%2C49975%2C19956%2C19954%2C19314%2C18453%3Fm%2F323415%3Fs%2Flbj%3Fmc%2F29.889321999999993%2C-97.944031%3Fz%2F18%3Flvl%2F0%3Fshare&amp;data=05%7C02%7Csaw155%40txstate.edu%7Cbc9cc3f30d97494bdac508dcb6f4774b%7Cb19c134a14c94d4caf65c420f94c8cbb%7C0%7C0%7C638586408352498848%7CUnknown%7CTWFpbGZsb3d8eyJWIjoiMC4wLjAwMDAiLCJQIjoiV2luMzIiLCJBTiI6Ik1haWwiLCJXVCI6Mn0%3D%7C0%7C%7C%7C&amp;sdata=1qSi2i4QIldWnq%2FMdZsperK4z6Z0oAKzhXJoSXKuugE%3D&amp;reserved=0" TargetMode="External"/><Relationship Id="rId27" Type="http://schemas.openxmlformats.org/officeDocument/2006/relationships/image" Target="media/image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3.xml><?xml version="1.0" encoding="utf-8"?>
<ds:datastoreItem xmlns:ds="http://schemas.openxmlformats.org/officeDocument/2006/customXml" ds:itemID="{B3CFB94B-A7CF-4350-8276-72C150E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odriguez, Jazmin I</cp:lastModifiedBy>
  <cp:revision>14</cp:revision>
  <dcterms:created xsi:type="dcterms:W3CDTF">2022-11-28T16:03:00Z</dcterms:created>
  <dcterms:modified xsi:type="dcterms:W3CDTF">2025-11-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8bc4bb34-0d73-4a42-b13a-5320f9c9d294</vt:lpwstr>
  </property>
</Properties>
</file>